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8D0292" w14:textId="4BB8FF1E" w:rsidR="00911EFE" w:rsidRPr="00DC3E4D" w:rsidRDefault="00911EFE" w:rsidP="00911EFE">
      <w:pPr>
        <w:shd w:val="clear" w:color="auto" w:fill="FFFFFF"/>
        <w:spacing w:before="450" w:after="300" w:line="288" w:lineRule="atLeast"/>
        <w:outlineLvl w:val="2"/>
        <w:rPr>
          <w:rFonts w:ascii="Century Gothic" w:eastAsia="Times New Roman" w:hAnsi="Century Gothic" w:cs="Arial"/>
          <w:b/>
          <w:bCs/>
          <w:color w:val="222222"/>
          <w:sz w:val="36"/>
          <w:szCs w:val="36"/>
        </w:rPr>
      </w:pPr>
      <w:r w:rsidRPr="00DC3E4D">
        <w:rPr>
          <w:rFonts w:ascii="Century Gothic" w:hAnsi="Century Gothic"/>
          <w:b/>
          <w:bCs/>
          <w:sz w:val="36"/>
          <w:szCs w:val="36"/>
        </w:rPr>
        <w:t xml:space="preserve">                 </w:t>
      </w:r>
      <w:r w:rsidR="00DC3E4D">
        <w:rPr>
          <w:rFonts w:ascii="Century Gothic" w:hAnsi="Century Gothic"/>
          <w:b/>
          <w:bCs/>
          <w:sz w:val="36"/>
          <w:szCs w:val="36"/>
        </w:rPr>
        <w:t xml:space="preserve"> </w:t>
      </w:r>
      <w:r w:rsidRPr="00DC3E4D">
        <w:rPr>
          <w:rFonts w:ascii="Century Gothic" w:eastAsia="Times New Roman" w:hAnsi="Century Gothic" w:cs="Arial"/>
          <w:b/>
          <w:bCs/>
          <w:color w:val="222222"/>
          <w:sz w:val="36"/>
          <w:szCs w:val="36"/>
        </w:rPr>
        <w:t xml:space="preserve">NURSE RESIGNATION EMAIL </w:t>
      </w:r>
    </w:p>
    <w:p w14:paraId="1F141137" w14:textId="77777777" w:rsidR="00911EFE" w:rsidRPr="00911EFE" w:rsidRDefault="00911EFE" w:rsidP="00736782">
      <w:pPr>
        <w:jc w:val="both"/>
        <w:rPr>
          <w:rFonts w:ascii="Century Gothic" w:hAnsi="Century Gothic"/>
          <w:sz w:val="24"/>
          <w:szCs w:val="24"/>
        </w:rPr>
      </w:pPr>
    </w:p>
    <w:p w14:paraId="75E7C7FD" w14:textId="77777777" w:rsidR="00911EFE" w:rsidRPr="00911EFE" w:rsidRDefault="00911EFE" w:rsidP="00736782">
      <w:pPr>
        <w:jc w:val="both"/>
        <w:rPr>
          <w:rFonts w:ascii="Century Gothic" w:hAnsi="Century Gothic"/>
          <w:sz w:val="24"/>
          <w:szCs w:val="24"/>
        </w:rPr>
      </w:pPr>
    </w:p>
    <w:p w14:paraId="13B4938A" w14:textId="5FE52C77" w:rsidR="00736782" w:rsidRPr="00911EFE" w:rsidRDefault="00736782" w:rsidP="00736782">
      <w:pPr>
        <w:jc w:val="both"/>
        <w:rPr>
          <w:rFonts w:ascii="Century Gothic" w:hAnsi="Century Gothic"/>
          <w:sz w:val="24"/>
          <w:szCs w:val="24"/>
        </w:rPr>
      </w:pPr>
      <w:r w:rsidRPr="00911EFE">
        <w:rPr>
          <w:rFonts w:ascii="Century Gothic" w:hAnsi="Century Gothic"/>
          <w:sz w:val="24"/>
          <w:szCs w:val="24"/>
        </w:rPr>
        <w:t>Subject: Resignation- Mike Brown</w:t>
      </w:r>
    </w:p>
    <w:p w14:paraId="118CDAE5" w14:textId="77777777" w:rsidR="00736782" w:rsidRPr="00911EFE" w:rsidRDefault="00736782" w:rsidP="00736782">
      <w:pPr>
        <w:jc w:val="both"/>
        <w:rPr>
          <w:rFonts w:ascii="Century Gothic" w:hAnsi="Century Gothic"/>
          <w:sz w:val="24"/>
          <w:szCs w:val="24"/>
        </w:rPr>
      </w:pPr>
    </w:p>
    <w:p w14:paraId="63B63AC9" w14:textId="77777777" w:rsidR="00736782" w:rsidRPr="00911EFE" w:rsidRDefault="00736782" w:rsidP="00736782">
      <w:pPr>
        <w:jc w:val="both"/>
        <w:rPr>
          <w:rFonts w:ascii="Century Gothic" w:hAnsi="Century Gothic"/>
          <w:sz w:val="24"/>
          <w:szCs w:val="24"/>
        </w:rPr>
      </w:pPr>
      <w:r w:rsidRPr="00911EFE">
        <w:rPr>
          <w:rFonts w:ascii="Century Gothic" w:hAnsi="Century Gothic"/>
          <w:sz w:val="24"/>
          <w:szCs w:val="24"/>
        </w:rPr>
        <w:t>Dear Ms. Daniela,</w:t>
      </w:r>
    </w:p>
    <w:p w14:paraId="60FA28AE" w14:textId="77777777" w:rsidR="00736782" w:rsidRPr="00911EFE" w:rsidRDefault="00736782" w:rsidP="00736782">
      <w:pPr>
        <w:jc w:val="both"/>
        <w:rPr>
          <w:rFonts w:ascii="Century Gothic" w:hAnsi="Century Gothic"/>
          <w:sz w:val="24"/>
          <w:szCs w:val="24"/>
        </w:rPr>
      </w:pPr>
    </w:p>
    <w:p w14:paraId="77F7781E" w14:textId="77777777" w:rsidR="00736782" w:rsidRPr="00911EFE" w:rsidRDefault="00736782" w:rsidP="00736782">
      <w:pPr>
        <w:jc w:val="both"/>
        <w:rPr>
          <w:rFonts w:ascii="Century Gothic" w:hAnsi="Century Gothic"/>
          <w:sz w:val="24"/>
          <w:szCs w:val="24"/>
        </w:rPr>
      </w:pPr>
      <w:r w:rsidRPr="00911EFE">
        <w:rPr>
          <w:rFonts w:ascii="Century Gothic" w:hAnsi="Century Gothic"/>
          <w:sz w:val="24"/>
          <w:szCs w:val="24"/>
        </w:rPr>
        <w:t>I write this letter to inform you of my decision to resign from my position as the Nursing coordinator at Seniors Retirement Home, effective on November 30, 20XX.</w:t>
      </w:r>
    </w:p>
    <w:p w14:paraId="6BC82017" w14:textId="77777777" w:rsidR="00736782" w:rsidRPr="00911EFE" w:rsidRDefault="00736782" w:rsidP="00736782">
      <w:pPr>
        <w:jc w:val="both"/>
        <w:rPr>
          <w:rFonts w:ascii="Century Gothic" w:hAnsi="Century Gothic"/>
          <w:sz w:val="24"/>
          <w:szCs w:val="24"/>
        </w:rPr>
      </w:pPr>
    </w:p>
    <w:p w14:paraId="778402AB" w14:textId="77777777" w:rsidR="00736782" w:rsidRPr="00911EFE" w:rsidRDefault="00736782" w:rsidP="00736782">
      <w:pPr>
        <w:jc w:val="both"/>
        <w:rPr>
          <w:rFonts w:ascii="Century Gothic" w:hAnsi="Century Gothic"/>
          <w:sz w:val="24"/>
          <w:szCs w:val="24"/>
        </w:rPr>
      </w:pPr>
      <w:r w:rsidRPr="00911EFE">
        <w:rPr>
          <w:rFonts w:ascii="Century Gothic" w:hAnsi="Century Gothic"/>
          <w:sz w:val="24"/>
          <w:szCs w:val="24"/>
        </w:rPr>
        <w:t>I have had a rewarding career in his institution for the past seventeen years, but unfortunately, my family will be relocating to Europe in the coming month.</w:t>
      </w:r>
    </w:p>
    <w:p w14:paraId="1E67651E" w14:textId="77777777" w:rsidR="00736782" w:rsidRPr="00911EFE" w:rsidRDefault="00736782" w:rsidP="00736782">
      <w:pPr>
        <w:jc w:val="both"/>
        <w:rPr>
          <w:rFonts w:ascii="Century Gothic" w:hAnsi="Century Gothic"/>
          <w:sz w:val="24"/>
          <w:szCs w:val="24"/>
        </w:rPr>
      </w:pPr>
    </w:p>
    <w:p w14:paraId="7F9EE146" w14:textId="77777777" w:rsidR="00736782" w:rsidRPr="00911EFE" w:rsidRDefault="00736782" w:rsidP="00736782">
      <w:pPr>
        <w:jc w:val="both"/>
        <w:rPr>
          <w:rFonts w:ascii="Century Gothic" w:hAnsi="Century Gothic"/>
          <w:sz w:val="24"/>
          <w:szCs w:val="24"/>
        </w:rPr>
      </w:pPr>
      <w:r w:rsidRPr="00911EFE">
        <w:rPr>
          <w:rFonts w:ascii="Century Gothic" w:hAnsi="Century Gothic"/>
          <w:sz w:val="24"/>
          <w:szCs w:val="24"/>
        </w:rPr>
        <w:t>I will miss the patients and the fantastic team of coworkers for the support, cooperation, and love they have shown over the years. Although this was not an easy decision to make, I’m consoled by the fact that I offered my best for all the years I have worked at Seniors Retirement Home.</w:t>
      </w:r>
    </w:p>
    <w:p w14:paraId="0D352F2C" w14:textId="77777777" w:rsidR="00736782" w:rsidRPr="00911EFE" w:rsidRDefault="00736782" w:rsidP="00736782">
      <w:pPr>
        <w:jc w:val="both"/>
        <w:rPr>
          <w:rFonts w:ascii="Century Gothic" w:hAnsi="Century Gothic"/>
          <w:sz w:val="24"/>
          <w:szCs w:val="24"/>
        </w:rPr>
      </w:pPr>
    </w:p>
    <w:p w14:paraId="4C5F5E76" w14:textId="77777777" w:rsidR="00736782" w:rsidRPr="00911EFE" w:rsidRDefault="00736782" w:rsidP="00736782">
      <w:pPr>
        <w:jc w:val="both"/>
        <w:rPr>
          <w:rFonts w:ascii="Century Gothic" w:hAnsi="Century Gothic"/>
          <w:sz w:val="24"/>
          <w:szCs w:val="24"/>
        </w:rPr>
      </w:pPr>
      <w:r w:rsidRPr="00911EFE">
        <w:rPr>
          <w:rFonts w:ascii="Century Gothic" w:hAnsi="Century Gothic"/>
          <w:sz w:val="24"/>
          <w:szCs w:val="24"/>
        </w:rPr>
        <w:t>In the meantime, let me know how it can be of help to ensure a smooth transition. I wish the best to all staff and seniors.</w:t>
      </w:r>
    </w:p>
    <w:p w14:paraId="01B7A68B" w14:textId="77777777" w:rsidR="00736782" w:rsidRPr="00911EFE" w:rsidRDefault="00736782" w:rsidP="00736782">
      <w:pPr>
        <w:jc w:val="both"/>
        <w:rPr>
          <w:rFonts w:ascii="Century Gothic" w:hAnsi="Century Gothic"/>
          <w:sz w:val="24"/>
          <w:szCs w:val="24"/>
        </w:rPr>
      </w:pPr>
    </w:p>
    <w:p w14:paraId="7D7CD585" w14:textId="77777777" w:rsidR="00736782" w:rsidRPr="00911EFE" w:rsidRDefault="00736782" w:rsidP="00736782">
      <w:pPr>
        <w:jc w:val="both"/>
        <w:rPr>
          <w:rFonts w:ascii="Century Gothic" w:hAnsi="Century Gothic"/>
          <w:sz w:val="24"/>
          <w:szCs w:val="24"/>
        </w:rPr>
      </w:pPr>
      <w:r w:rsidRPr="00911EFE">
        <w:rPr>
          <w:rFonts w:ascii="Century Gothic" w:hAnsi="Century Gothic"/>
          <w:sz w:val="24"/>
          <w:szCs w:val="24"/>
        </w:rPr>
        <w:t>Respectfully yours,</w:t>
      </w:r>
    </w:p>
    <w:p w14:paraId="72F1FE1C" w14:textId="77777777" w:rsidR="00736782" w:rsidRPr="00911EFE" w:rsidRDefault="00736782" w:rsidP="00736782">
      <w:pPr>
        <w:jc w:val="both"/>
        <w:rPr>
          <w:rFonts w:ascii="Century Gothic" w:hAnsi="Century Gothic"/>
          <w:sz w:val="24"/>
          <w:szCs w:val="24"/>
        </w:rPr>
      </w:pPr>
      <w:r w:rsidRPr="00911EFE">
        <w:rPr>
          <w:rFonts w:ascii="Century Gothic" w:hAnsi="Century Gothic"/>
          <w:sz w:val="24"/>
          <w:szCs w:val="24"/>
        </w:rPr>
        <w:t>Barbara Thomas</w:t>
      </w:r>
    </w:p>
    <w:p w14:paraId="35440526" w14:textId="77777777" w:rsidR="009B4B2D" w:rsidRPr="00911EFE" w:rsidRDefault="009B4B2D" w:rsidP="00736782">
      <w:pPr>
        <w:jc w:val="both"/>
        <w:rPr>
          <w:rFonts w:ascii="Century Gothic" w:hAnsi="Century Gothic"/>
          <w:sz w:val="24"/>
          <w:szCs w:val="24"/>
        </w:rPr>
      </w:pPr>
    </w:p>
    <w:sectPr w:rsidR="009B4B2D" w:rsidRPr="00911EF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wNLG0MDC0MLY0szRR0lEKTi0uzszPAykwrAUAkDU8iCwAAAA="/>
  </w:docVars>
  <w:rsids>
    <w:rsidRoot w:val="00736782"/>
    <w:rsid w:val="00736782"/>
    <w:rsid w:val="00911EFE"/>
    <w:rsid w:val="009B4B2D"/>
    <w:rsid w:val="00DC3E4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7DB00E"/>
  <w15:chartTrackingRefBased/>
  <w15:docId w15:val="{B26BB2CA-C5E3-4705-8A40-CD738BA1B3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911EF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11EFE"/>
    <w:rPr>
      <w:rFonts w:ascii="Times New Roman" w:eastAsia="Times New Roman" w:hAnsi="Times New Roman" w:cs="Times New Roman"/>
      <w:b/>
      <w:bCs/>
      <w:sz w:val="27"/>
      <w:szCs w:val="27"/>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54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30</Words>
  <Characters>74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za Hamid</dc:creator>
  <cp:keywords/>
  <dc:description/>
  <cp:lastModifiedBy>1811</cp:lastModifiedBy>
  <cp:revision>3</cp:revision>
  <cp:lastPrinted>2019-11-23T20:37:00Z</cp:lastPrinted>
  <dcterms:created xsi:type="dcterms:W3CDTF">2022-05-16T10:41:00Z</dcterms:created>
  <dcterms:modified xsi:type="dcterms:W3CDTF">2022-05-16T10:43:00Z</dcterms:modified>
</cp:coreProperties>
</file>